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-what-is-one-thousandth"/>
    <w:p>
      <w:pPr>
        <w:pStyle w:val="Heading1"/>
      </w:pPr>
      <w:r>
        <w:t xml:space="preserve">Lesson 1: What is One Thousandth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A, 5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nderstand the relationship between one tenth, one hundredth and one thousandth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sense of thousandth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the unit of thousandths in relationship to tenths and hundredths.</w:t>
      </w:r>
    </w:p>
    <w:p>
      <w:pPr>
        <w:pStyle w:val="BodyText"/>
      </w:pPr>
      <w:r>
        <w:t xml:space="preserve">In grade 4, students studied decimal fractions with denominators 10 and 100. They represented tenths and hundredths with hundredths grids, number lines, and decimal notation. </w:t>
      </w:r>
    </w:p>
    <w:p>
      <w:pPr>
        <w:pStyle w:val="BodyText"/>
      </w:pPr>
      <w:r>
        <w:t xml:space="preserve">In this lesson students make sense of representations of tenths, hundredths, and thousandths with hundredths grid diagrams, fractions, and decimals. They also see relationships between these values, namely that a tenth of a tenth is a hundredth and a tenth of a hundredth is a thousandth. Students may use informal language to describe the relationship between decimals (for example, to get from 0.01 to .001 you add a zero in front of the one.) This language supports students in sharing their developing understanding. Teachers should ask questions to help students develop more precise language to describe base-ten representations (for example, what does the extra 0 you wrote in .001 represent?). They will have many opportunities to develop this understanding in upcoming lesson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hart paper: Activity 1</w:t>
      </w:r>
    </w:p>
    <w:p>
      <w:pPr>
        <w:numPr>
          <w:ilvl w:val="0"/>
          <w:numId w:val="1005"/>
        </w:numPr>
        <w:pStyle w:val="Compact"/>
      </w:pPr>
      <w:r>
        <w:t xml:space="preserve">Colored pencils, crayons, or marker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Small Grids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y is it important to integrate students’ lived experiences into the classroom community? How might this integration empower student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Journal Prompt: One Thousandth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A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What did you learn about 1 thousandth? What do you still wonder about 1 thousandth?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 One thousandth can be represented on a grid. It can be written as 0.001. It's really small. It is one tenth of one hundredth. I wonder if there is something smaller than 1 thousandth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1:08Z</dcterms:created>
  <dcterms:modified xsi:type="dcterms:W3CDTF">2022-12-14T14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wdOYD77Q+6zLi0rI3NkSnTfoZnpQ3P2+2ledHa//W8GFhg7HMVUn8oG6r96eH5EDsHAHMvUNReZ0AJpdX8qA==</vt:lpwstr>
  </property>
</Properties>
</file>